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0D9EAD" w14:textId="511559AF" w:rsidR="00860674" w:rsidRDefault="00146410">
      <w:r>
        <w:rPr>
          <w:noProof/>
        </w:rPr>
        <w:drawing>
          <wp:anchor distT="0" distB="0" distL="114300" distR="114300" simplePos="0" relativeHeight="251658240" behindDoc="0" locked="0" layoutInCell="1" allowOverlap="1" wp14:anchorId="3B1E76F3" wp14:editId="11F2A3BC">
            <wp:simplePos x="0" y="0"/>
            <wp:positionH relativeFrom="column">
              <wp:posOffset>-333375</wp:posOffset>
            </wp:positionH>
            <wp:positionV relativeFrom="paragraph">
              <wp:posOffset>-323850</wp:posOffset>
            </wp:positionV>
            <wp:extent cx="6600825" cy="8545106"/>
            <wp:effectExtent l="0" t="0" r="0" b="0"/>
            <wp:wrapNone/>
            <wp:docPr id="13622906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2290695" name="Picture 1362290695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00825" cy="854510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8606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0NzYxNDazNLMwMDJX0lEKTi0uzszPAykwrAUAgYFEYiwAAAA="/>
  </w:docVars>
  <w:rsids>
    <w:rsidRoot w:val="00146410"/>
    <w:rsid w:val="00146410"/>
    <w:rsid w:val="00486478"/>
    <w:rsid w:val="007B3211"/>
    <w:rsid w:val="00860674"/>
    <w:rsid w:val="00912741"/>
    <w:rsid w:val="00EF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0B7F53"/>
  <w15:chartTrackingRefBased/>
  <w15:docId w15:val="{047A0369-3B84-45FF-B33D-A6B1CBC90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y Messner</dc:creator>
  <cp:keywords/>
  <dc:description/>
  <cp:lastModifiedBy>Sandy Messner</cp:lastModifiedBy>
  <cp:revision>1</cp:revision>
  <dcterms:created xsi:type="dcterms:W3CDTF">2024-03-27T00:36:00Z</dcterms:created>
  <dcterms:modified xsi:type="dcterms:W3CDTF">2024-03-27T00:37:00Z</dcterms:modified>
</cp:coreProperties>
</file>